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3FC3" w:rsidRPr="00C002F6" w:rsidRDefault="00C002F6" w:rsidP="00D26199">
      <w:pPr>
        <w:spacing w:after="0" w:line="240" w:lineRule="auto"/>
        <w:rPr>
          <w:rFonts w:ascii="Garamond" w:eastAsia="MS ??" w:hAnsi="Garamond" w:cs="Times New Roman"/>
          <w:color w:val="FF0000"/>
          <w:sz w:val="24"/>
          <w:szCs w:val="24"/>
        </w:rPr>
      </w:pPr>
      <w:r w:rsidRPr="00C002F6">
        <w:rPr>
          <w:rFonts w:ascii="Garamond" w:eastAsia="MS ??" w:hAnsi="Garamond" w:cs="Times New Roman"/>
          <w:noProof/>
          <w:color w:val="FF0000"/>
          <w:sz w:val="24"/>
          <w:szCs w:val="24"/>
          <w:lang w:val="sk-SK" w:eastAsia="sk-SK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733550</wp:posOffset>
            </wp:positionH>
            <wp:positionV relativeFrom="paragraph">
              <wp:posOffset>8255</wp:posOffset>
            </wp:positionV>
            <wp:extent cx="2658110" cy="1009650"/>
            <wp:effectExtent l="19050" t="0" r="8890" b="0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110" cy="100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002F6">
        <w:rPr>
          <w:rFonts w:ascii="Garamond" w:eastAsia="MS ??" w:hAnsi="Garamond" w:cs="Times New Roman"/>
          <w:noProof/>
          <w:color w:val="FF0000"/>
          <w:sz w:val="24"/>
          <w:szCs w:val="24"/>
          <w:lang w:val="sk-SK" w:eastAsia="sk-SK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0</wp:posOffset>
            </wp:positionV>
            <wp:extent cx="1987550" cy="743585"/>
            <wp:effectExtent l="0" t="0" r="0" b="0"/>
            <wp:wrapTight wrapText="bothSides">
              <wp:wrapPolygon edited="0">
                <wp:start x="0" y="0"/>
                <wp:lineTo x="0" y="21028"/>
                <wp:lineTo x="21324" y="21028"/>
                <wp:lineTo x="21324" y="0"/>
                <wp:lineTo x="0" y="0"/>
              </wp:wrapPolygon>
            </wp:wrapTight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63407" w:rsidRPr="00C002F6" w:rsidRDefault="00C63407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:rsidR="00C63407" w:rsidRPr="00C002F6" w:rsidRDefault="00C63407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:rsidR="00C002F6" w:rsidRP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:rsidR="00C002F6" w:rsidRP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:rsid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:rsidR="00653FC3" w:rsidRDefault="00653FC3" w:rsidP="00BE0C28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  <w:r w:rsidRPr="00C002F6">
        <w:rPr>
          <w:rFonts w:ascii="Garamond" w:eastAsia="MS ??" w:hAnsi="Garamond" w:cs="Times New Roman"/>
          <w:b/>
          <w:sz w:val="28"/>
          <w:szCs w:val="28"/>
        </w:rPr>
        <w:t xml:space="preserve">REGISZTRÁCIÓS ÍV </w:t>
      </w:r>
    </w:p>
    <w:p w:rsidR="00BE0C28" w:rsidRPr="00BE0C28" w:rsidRDefault="00BE0C28" w:rsidP="00BE0C28">
      <w:pPr>
        <w:spacing w:after="0" w:line="240" w:lineRule="auto"/>
        <w:jc w:val="center"/>
        <w:rPr>
          <w:rFonts w:ascii="Garamond" w:eastAsia="MS ??" w:hAnsi="Garamond" w:cs="Times New Roman"/>
          <w:i/>
          <w:sz w:val="28"/>
          <w:szCs w:val="28"/>
        </w:rPr>
      </w:pPr>
      <w:r>
        <w:rPr>
          <w:rFonts w:ascii="Garamond" w:eastAsia="MS ??" w:hAnsi="Garamond" w:cs="Times New Roman"/>
          <w:i/>
          <w:sz w:val="28"/>
          <w:szCs w:val="28"/>
        </w:rPr>
        <w:t>Kisebbségvéde</w:t>
      </w:r>
      <w:r w:rsidR="006A1750">
        <w:rPr>
          <w:rFonts w:ascii="Garamond" w:eastAsia="MS ??" w:hAnsi="Garamond" w:cs="Times New Roman"/>
          <w:i/>
          <w:sz w:val="28"/>
          <w:szCs w:val="28"/>
        </w:rPr>
        <w:t>lem Európában Nyári Egyetem 2024</w:t>
      </w: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C63407" w:rsidRPr="00C002F6" w:rsidRDefault="00C63407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886D83">
      <w:pPr>
        <w:numPr>
          <w:ilvl w:val="0"/>
          <w:numId w:val="1"/>
        </w:numPr>
        <w:spacing w:after="0" w:line="240" w:lineRule="auto"/>
        <w:ind w:left="-142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</w:t>
      </w:r>
      <w:r w:rsidR="00A22454" w:rsidRPr="00C002F6">
        <w:rPr>
          <w:rFonts w:ascii="Garamond" w:eastAsia="MS ??" w:hAnsi="Garamond" w:cs="Times New Roman"/>
          <w:b/>
          <w:sz w:val="24"/>
          <w:szCs w:val="24"/>
        </w:rPr>
        <w:t>,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adja meg személyes adatait!</w:t>
      </w: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i/>
          <w:sz w:val="24"/>
          <w:szCs w:val="24"/>
        </w:rPr>
      </w:pP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Név: 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ületési hely: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ületési idő: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emélyi igazolvány szám: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Édesanyja leánykori neve: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Lakcím (irányítószámmal): 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Telefonos elérhetőség:</w:t>
      </w: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E-mail elérhetőség:</w:t>
      </w: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C002F6" w:rsidP="00886D83">
      <w:pPr>
        <w:numPr>
          <w:ilvl w:val="0"/>
          <w:numId w:val="1"/>
        </w:numPr>
        <w:spacing w:after="0" w:line="240" w:lineRule="auto"/>
        <w:ind w:left="0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 xml:space="preserve">Tanulmányok </w:t>
      </w:r>
    </w:p>
    <w:p w:rsidR="00653FC3" w:rsidRPr="00C002F6" w:rsidRDefault="00653FC3" w:rsidP="00653FC3">
      <w:pPr>
        <w:spacing w:after="0" w:line="240" w:lineRule="auto"/>
        <w:ind w:left="720"/>
        <w:rPr>
          <w:rFonts w:ascii="Garamond" w:eastAsia="MS ??" w:hAnsi="Garamond" w:cs="Times New Roman"/>
          <w:b/>
          <w:sz w:val="24"/>
          <w:szCs w:val="24"/>
        </w:rPr>
      </w:pPr>
    </w:p>
    <w:p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Legmagasabb iskolai végzettség:</w:t>
      </w:r>
    </w:p>
    <w:p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 xml:space="preserve">Intézmény neve: </w:t>
      </w:r>
    </w:p>
    <w:p w:rsidR="00653FC3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Folyamatban van egyetemi/főiskolai képzése? Igen/Nem</w:t>
      </w:r>
      <w:r>
        <w:rPr>
          <w:rStyle w:val="Odkaznapoznmkupodiarou"/>
          <w:rFonts w:ascii="Garamond" w:eastAsia="MS ??" w:hAnsi="Garamond" w:cs="Times New Roman"/>
          <w:sz w:val="24"/>
          <w:szCs w:val="24"/>
        </w:rPr>
        <w:footnoteReference w:id="2"/>
      </w:r>
    </w:p>
    <w:p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Intézmény neve és szak:</w:t>
      </w:r>
    </w:p>
    <w:p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Képzés kezdete:</w:t>
      </w:r>
    </w:p>
    <w:p w:rsidR="00C002F6" w:rsidRPr="00C002F6" w:rsidRDefault="00C002F6" w:rsidP="00BE0C28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Várható vége:</w:t>
      </w: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C002F6" w:rsidP="00886D83">
      <w:pPr>
        <w:numPr>
          <w:ilvl w:val="0"/>
          <w:numId w:val="1"/>
        </w:numPr>
        <w:spacing w:after="0" w:line="240" w:lineRule="auto"/>
        <w:ind w:left="0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>Szakmai tapasztalat (gyakornoki, munkavállalói, egyéb releváns munkavégzés)</w:t>
      </w:r>
    </w:p>
    <w:p w:rsidR="00886D83" w:rsidRPr="00C002F6" w:rsidRDefault="00886D83" w:rsidP="00886D8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Munkahely</w:t>
      </w:r>
      <w:r w:rsidR="00C002F6">
        <w:rPr>
          <w:rFonts w:ascii="Garamond" w:eastAsia="MS ??" w:hAnsi="Garamond" w:cs="Times New Roman"/>
          <w:sz w:val="24"/>
          <w:szCs w:val="24"/>
        </w:rPr>
        <w:t>/Gyakorlati hely</w:t>
      </w:r>
      <w:r w:rsidRPr="00C002F6">
        <w:rPr>
          <w:rFonts w:ascii="Garamond" w:eastAsia="MS ??" w:hAnsi="Garamond" w:cs="Times New Roman"/>
          <w:sz w:val="24"/>
          <w:szCs w:val="24"/>
        </w:rPr>
        <w:t xml:space="preserve"> neve:</w:t>
      </w:r>
    </w:p>
    <w:p w:rsidR="00886D83" w:rsidRPr="00C002F6" w:rsidRDefault="00886D8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</w:p>
    <w:p w:rsidR="00653FC3" w:rsidRPr="00C002F6" w:rsidRDefault="00653FC3" w:rsidP="00BE0C28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lastRenderedPageBreak/>
        <w:t xml:space="preserve">Beosztás: </w:t>
      </w:r>
    </w:p>
    <w:p w:rsidR="00C63407" w:rsidRPr="00C002F6" w:rsidRDefault="00C63407" w:rsidP="00653FC3">
      <w:pPr>
        <w:spacing w:after="0" w:line="480" w:lineRule="auto"/>
        <w:ind w:left="709"/>
        <w:rPr>
          <w:rFonts w:ascii="Garamond" w:eastAsia="MS ??" w:hAnsi="Garamond" w:cs="Times New Roman"/>
          <w:sz w:val="24"/>
          <w:szCs w:val="24"/>
        </w:rPr>
      </w:pPr>
    </w:p>
    <w:p w:rsidR="00C002F6" w:rsidRDefault="00C002F6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>Kisebbségvédelmi tapasztalat</w:t>
      </w:r>
    </w:p>
    <w:p w:rsidR="00C002F6" w:rsidRPr="00C002F6" w:rsidRDefault="00C002F6" w:rsidP="00C002F6">
      <w:pPr>
        <w:spacing w:after="0" w:line="240" w:lineRule="auto"/>
        <w:ind w:right="-489"/>
        <w:rPr>
          <w:rFonts w:ascii="Garamond" w:eastAsia="MS ??" w:hAnsi="Garamond" w:cs="Times New Roman"/>
          <w:i/>
          <w:sz w:val="24"/>
          <w:szCs w:val="24"/>
        </w:rPr>
      </w:pPr>
      <w:r>
        <w:rPr>
          <w:rFonts w:ascii="Garamond" w:eastAsia="MS ??" w:hAnsi="Garamond" w:cs="Times New Roman"/>
          <w:i/>
          <w:sz w:val="24"/>
          <w:szCs w:val="24"/>
        </w:rPr>
        <w:t>Esetleges publikáció (címmel és témával), versenyen való részvétel, specifikus kurzus abszolválása, önkéntes tevékenység, személyes érdeklődés stb.</w:t>
      </w:r>
    </w:p>
    <w:p w:rsidR="00653FC3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C002F6" w:rsidRPr="00C002F6" w:rsidRDefault="00C002F6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886D83">
      <w:pPr>
        <w:numPr>
          <w:ilvl w:val="0"/>
          <w:numId w:val="1"/>
        </w:numPr>
        <w:spacing w:after="0" w:line="240" w:lineRule="auto"/>
        <w:ind w:left="0" w:right="-524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, jelezze esetleges speciális igényeit! (pl.:ételintolerancia,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allergia, 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mozgáskorlátozott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személy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stb.)</w:t>
      </w:r>
      <w:r w:rsidR="00771553">
        <w:rPr>
          <w:rStyle w:val="Odkaznapoznmkupodiarou"/>
          <w:rFonts w:ascii="Garamond" w:eastAsia="MS ??" w:hAnsi="Garamond" w:cs="Times New Roman"/>
          <w:b/>
          <w:sz w:val="24"/>
          <w:szCs w:val="24"/>
        </w:rPr>
        <w:footnoteReference w:id="3"/>
      </w: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A22454" w:rsidRPr="00C002F6" w:rsidRDefault="00A22454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A22454" w:rsidRPr="00C002F6" w:rsidRDefault="00A22454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A22454" w:rsidRPr="00C002F6" w:rsidRDefault="00A22454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, adja meg, honnan értesült a nyári egyetemről</w:t>
      </w:r>
      <w:r w:rsidR="00886D83" w:rsidRPr="00C002F6">
        <w:rPr>
          <w:rFonts w:ascii="Garamond" w:eastAsia="MS ??" w:hAnsi="Garamond" w:cs="Times New Roman"/>
          <w:b/>
          <w:sz w:val="24"/>
          <w:szCs w:val="24"/>
        </w:rPr>
        <w:t xml:space="preserve"> (pl.: internet, ismerős, egyetem, munkahely) </w:t>
      </w: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i/>
          <w:sz w:val="24"/>
          <w:szCs w:val="24"/>
        </w:rPr>
      </w:pPr>
    </w:p>
    <w:p w:rsidR="00EE3B8D" w:rsidRDefault="00771553">
      <w:pPr>
        <w:rPr>
          <w:rFonts w:ascii="Garamond" w:hAnsi="Garamond"/>
        </w:rPr>
      </w:pPr>
      <w:r>
        <w:rPr>
          <w:rFonts w:ascii="Garamond" w:hAnsi="Garamond"/>
        </w:rPr>
        <w:t xml:space="preserve">A Kisebbségi Jogvédő Alapítvány hatályos adatvédelmi tájékoztatója a következő oldalon érhető el: </w:t>
      </w:r>
      <w:hyperlink r:id="rId10" w:history="1">
        <w:r w:rsidRPr="00733FC6">
          <w:rPr>
            <w:rStyle w:val="Hypertextovprepojenie"/>
            <w:rFonts w:ascii="Garamond" w:hAnsi="Garamond"/>
          </w:rPr>
          <w:t>https://kji.hu/adatvedelmi-tajekoztato</w:t>
        </w:r>
      </w:hyperlink>
    </w:p>
    <w:p w:rsidR="00771553" w:rsidRDefault="00771553">
      <w:pPr>
        <w:rPr>
          <w:rFonts w:ascii="Garamond" w:hAnsi="Garamond"/>
        </w:rPr>
      </w:pPr>
      <w:r>
        <w:rPr>
          <w:rFonts w:ascii="Garamond" w:hAnsi="Garamond"/>
        </w:rPr>
        <w:t xml:space="preserve">A jelentkező hallgató jelen regisztrációs ív aláírásával elismeri, hogy </w:t>
      </w:r>
      <w:r w:rsidR="00BE0C28">
        <w:rPr>
          <w:rFonts w:ascii="Garamond" w:hAnsi="Garamond"/>
        </w:rPr>
        <w:t>adatait e tájékoztató megismerése után, önkéntesen</w:t>
      </w:r>
      <w:r w:rsidR="00AE0E03">
        <w:rPr>
          <w:rFonts w:ascii="Garamond" w:hAnsi="Garamond"/>
        </w:rPr>
        <w:t>,</w:t>
      </w:r>
      <w:r w:rsidR="00BE0C28">
        <w:rPr>
          <w:rFonts w:ascii="Garamond" w:hAnsi="Garamond"/>
        </w:rPr>
        <w:t xml:space="preserve"> és szabadon adta meg az adatkezelő számára.</w:t>
      </w:r>
    </w:p>
    <w:p w:rsidR="00BE0C28" w:rsidRDefault="00BE0C28">
      <w:pPr>
        <w:rPr>
          <w:rFonts w:ascii="Garamond" w:hAnsi="Garamond"/>
        </w:rPr>
      </w:pPr>
    </w:p>
    <w:p w:rsidR="00BE0C28" w:rsidRPr="00BE0C28" w:rsidRDefault="00BE0C28">
      <w:pPr>
        <w:rPr>
          <w:rFonts w:ascii="Garamond" w:hAnsi="Garamond"/>
          <w:sz w:val="24"/>
        </w:rPr>
      </w:pPr>
      <w:r w:rsidRPr="00BE0C28">
        <w:rPr>
          <w:rFonts w:ascii="Garamond" w:hAnsi="Garamond"/>
          <w:sz w:val="24"/>
        </w:rPr>
        <w:t xml:space="preserve">Dátum és hely: </w:t>
      </w:r>
    </w:p>
    <w:p w:rsidR="00BE0C28" w:rsidRPr="00BE0C28" w:rsidRDefault="00BE0C28">
      <w:pPr>
        <w:rPr>
          <w:rFonts w:ascii="Garamond" w:hAnsi="Garamond"/>
          <w:sz w:val="24"/>
        </w:rPr>
      </w:pPr>
    </w:p>
    <w:p w:rsidR="00BE0C28" w:rsidRPr="00BE0C28" w:rsidRDefault="00BE0C28">
      <w:pPr>
        <w:rPr>
          <w:rFonts w:ascii="Garamond" w:hAnsi="Garamond"/>
          <w:sz w:val="24"/>
        </w:rPr>
      </w:pPr>
      <w:r w:rsidRPr="00BE0C28">
        <w:rPr>
          <w:rFonts w:ascii="Garamond" w:hAnsi="Garamond"/>
          <w:sz w:val="24"/>
        </w:rPr>
        <w:t xml:space="preserve">Aláírás: </w:t>
      </w:r>
    </w:p>
    <w:p w:rsidR="00BE0C28" w:rsidRPr="00C002F6" w:rsidRDefault="00BE0C28">
      <w:pPr>
        <w:rPr>
          <w:rFonts w:ascii="Garamond" w:hAnsi="Garamond"/>
        </w:rPr>
      </w:pPr>
    </w:p>
    <w:sectPr w:rsidR="00BE0C28" w:rsidRPr="00C002F6" w:rsidSect="00C002F6">
      <w:headerReference w:type="default" r:id="rId11"/>
      <w:pgSz w:w="11900" w:h="16840"/>
      <w:pgMar w:top="709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534B" w:rsidRDefault="0062534B" w:rsidP="00D26199">
      <w:pPr>
        <w:spacing w:after="0" w:line="240" w:lineRule="auto"/>
      </w:pPr>
      <w:r>
        <w:separator/>
      </w:r>
    </w:p>
  </w:endnote>
  <w:endnote w:type="continuationSeparator" w:id="1">
    <w:p w:rsidR="0062534B" w:rsidRDefault="0062534B" w:rsidP="00D2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534B" w:rsidRDefault="0062534B" w:rsidP="00D26199">
      <w:pPr>
        <w:spacing w:after="0" w:line="240" w:lineRule="auto"/>
      </w:pPr>
      <w:r>
        <w:separator/>
      </w:r>
    </w:p>
  </w:footnote>
  <w:footnote w:type="continuationSeparator" w:id="1">
    <w:p w:rsidR="0062534B" w:rsidRDefault="0062534B" w:rsidP="00D26199">
      <w:pPr>
        <w:spacing w:after="0" w:line="240" w:lineRule="auto"/>
      </w:pPr>
      <w:r>
        <w:continuationSeparator/>
      </w:r>
    </w:p>
  </w:footnote>
  <w:footnote w:id="2">
    <w:p w:rsidR="00C002F6" w:rsidRPr="00C002F6" w:rsidRDefault="00C002F6">
      <w:pPr>
        <w:pStyle w:val="Textpoznmkypodiarou"/>
        <w:rPr>
          <w:rFonts w:ascii="Times New Roman" w:hAnsi="Times New Roman" w:cs="Times New Roman"/>
        </w:rPr>
      </w:pPr>
      <w:r w:rsidRPr="00C002F6">
        <w:rPr>
          <w:rStyle w:val="Odkaznapoznmkupodiarou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>A megfelelő választ kérjük, húzza alá!</w:t>
      </w:r>
    </w:p>
  </w:footnote>
  <w:footnote w:id="3">
    <w:p w:rsidR="00771553" w:rsidRPr="00771553" w:rsidRDefault="00771553" w:rsidP="00771553">
      <w:pPr>
        <w:pStyle w:val="Textpoznmkypodiarou"/>
        <w:jc w:val="both"/>
        <w:rPr>
          <w:rFonts w:ascii="Times New Roman" w:hAnsi="Times New Roman" w:cs="Times New Roman"/>
        </w:rPr>
      </w:pPr>
      <w:r w:rsidRPr="00771553">
        <w:rPr>
          <w:rStyle w:val="Odkaznapoznmkupodiarou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Amennyiben speciális igényével kapcsolatban további egyeztetésre van szüksége, vagy más módon kívánja a szervezők tudtára adni, kérjük keresse fel dr. </w:t>
      </w:r>
      <w:r w:rsidR="006A1750">
        <w:rPr>
          <w:rFonts w:ascii="Times New Roman" w:hAnsi="Times New Roman" w:cs="Times New Roman"/>
        </w:rPr>
        <w:t xml:space="preserve">Kúcs Ildikót </w:t>
      </w:r>
      <w:r>
        <w:rPr>
          <w:rFonts w:ascii="Times New Roman" w:hAnsi="Times New Roman" w:cs="Times New Roman"/>
        </w:rPr>
        <w:t>(</w:t>
      </w:r>
      <w:hyperlink r:id="rId1" w:history="1">
        <w:r w:rsidR="006A1750">
          <w:rPr>
            <w:rStyle w:val="Hypertextovprepojenie"/>
            <w:rFonts w:ascii="Times New Roman" w:hAnsi="Times New Roman" w:cs="Times New Roman"/>
          </w:rPr>
          <w:t>kucs.ildiko</w:t>
        </w:r>
        <w:r w:rsidRPr="00733FC6">
          <w:rPr>
            <w:rStyle w:val="Hypertextovprepojenie"/>
            <w:rFonts w:ascii="Times New Roman" w:hAnsi="Times New Roman" w:cs="Times New Roman"/>
          </w:rPr>
          <w:t>@kji.hu</w:t>
        </w:r>
      </w:hyperlink>
      <w:r w:rsidR="00506270">
        <w:rPr>
          <w:rFonts w:ascii="Times New Roman" w:hAnsi="Times New Roman" w:cs="Times New Roman"/>
        </w:rPr>
        <w:t>)!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26199" w:rsidRDefault="00D26199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F26201"/>
    <w:multiLevelType w:val="hybridMultilevel"/>
    <w:tmpl w:val="E194A5CE"/>
    <w:lvl w:ilvl="0" w:tplc="697C439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YyNwBBU1NzY0MzJR2l4NTi4sz8PJACw1oAEpT0hCwAAAA="/>
  </w:docVars>
  <w:rsids>
    <w:rsidRoot w:val="00653FC3"/>
    <w:rsid w:val="002B6765"/>
    <w:rsid w:val="002F50BE"/>
    <w:rsid w:val="00322042"/>
    <w:rsid w:val="003A03FE"/>
    <w:rsid w:val="003C5D90"/>
    <w:rsid w:val="00462FFD"/>
    <w:rsid w:val="00506270"/>
    <w:rsid w:val="0061360E"/>
    <w:rsid w:val="0062534B"/>
    <w:rsid w:val="00653FC3"/>
    <w:rsid w:val="006A1750"/>
    <w:rsid w:val="00771553"/>
    <w:rsid w:val="008215B4"/>
    <w:rsid w:val="00857429"/>
    <w:rsid w:val="00886D83"/>
    <w:rsid w:val="00A22454"/>
    <w:rsid w:val="00AB5EA6"/>
    <w:rsid w:val="00AE0E03"/>
    <w:rsid w:val="00BE0C28"/>
    <w:rsid w:val="00C002F6"/>
    <w:rsid w:val="00C63407"/>
    <w:rsid w:val="00CC576E"/>
    <w:rsid w:val="00D12F14"/>
    <w:rsid w:val="00D26199"/>
    <w:rsid w:val="00EF00F0"/>
    <w:rsid w:val="00EF68F5"/>
    <w:rsid w:val="00F21746"/>
    <w:rsid w:val="00FC5B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F00F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22454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26199"/>
  </w:style>
  <w:style w:type="paragraph" w:styleId="Pta">
    <w:name w:val="footer"/>
    <w:basedOn w:val="Normlny"/>
    <w:link w:val="Pta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26199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002F6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002F6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002F6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771553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kji.hu/adatvedelmi-tajekoztat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benda.vivien@kji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634D5-9514-4CD2-BACA-628548782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Admin</cp:lastModifiedBy>
  <cp:revision>3</cp:revision>
  <dcterms:created xsi:type="dcterms:W3CDTF">2023-03-16T10:21:00Z</dcterms:created>
  <dcterms:modified xsi:type="dcterms:W3CDTF">2024-04-08T12:13:00Z</dcterms:modified>
</cp:coreProperties>
</file>